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并查集</w:t>
      </w:r>
      <w:bookmarkEnd w:id="2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define VERTICES 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ent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k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ERTICES; i++) {</w:t>
      </w:r>
      <w:r>
        <w:br w:type="textWrapping"/>
      </w:r>
      <w:r>
        <w:rPr>
          <w:rStyle w:val="NormalTok"/>
        </w:rPr>
        <w:t xml:space="preserve">        parent[i]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rank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_ro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ent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_root 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arent[x_root]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x_root = parent[x_root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roo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 1 - union successfully, 0 - union failed 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ion_vertic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ent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k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_root = find_root(x, paren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_root = find_root(y, paren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_root == y_roo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arent[x_root] = y_roo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k[x_root] &gt; rank[y_root]) {</w:t>
      </w:r>
      <w:r>
        <w:br w:type="textWrapping"/>
      </w:r>
      <w:r>
        <w:rPr>
          <w:rStyle w:val="NormalTok"/>
        </w:rPr>
        <w:t xml:space="preserve">            parent[y_root] = x_roo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k[y_root] &lt; rank[x_root]) {</w:t>
      </w:r>
      <w:r>
        <w:br w:type="textWrapping"/>
      </w:r>
      <w:r>
        <w:rPr>
          <w:rStyle w:val="NormalTok"/>
        </w:rPr>
        <w:t xml:space="preserve">            parent[x_root] = y_roo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parent[x_root] = y_root;</w:t>
      </w:r>
      <w:r>
        <w:br w:type="textWrapping"/>
      </w:r>
      <w:r>
        <w:rPr>
          <w:rStyle w:val="NormalTok"/>
        </w:rPr>
        <w:t xml:space="preserve">            rank[y_root]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ent[VERTICES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k[VERTICES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dg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initialize(parent, rank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edg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= edge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on_vertices(x, y, parent, rank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Cycle detect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No cycles fo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9:04Z</dcterms:created>
  <dcterms:modified xsi:type="dcterms:W3CDTF">2020-11-22T1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